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70BE7" w14:textId="428BCEF4" w:rsidR="0041703A" w:rsidRDefault="0017747F" w:rsidP="0017747F">
      <w:pPr>
        <w:jc w:val="center"/>
        <w:rPr>
          <w:i/>
        </w:rPr>
      </w:pPr>
      <w:r>
        <w:rPr>
          <w:sz w:val="36"/>
          <w:szCs w:val="36"/>
        </w:rPr>
        <w:t>Special Olympics BC – Golden</w:t>
      </w:r>
      <w:r>
        <w:rPr>
          <w:sz w:val="36"/>
          <w:szCs w:val="36"/>
        </w:rPr>
        <w:br/>
        <w:t>202</w:t>
      </w:r>
      <w:r w:rsidR="00AB4D9C">
        <w:rPr>
          <w:sz w:val="36"/>
          <w:szCs w:val="36"/>
        </w:rPr>
        <w:t>5</w:t>
      </w:r>
      <w:r>
        <w:rPr>
          <w:sz w:val="36"/>
          <w:szCs w:val="36"/>
        </w:rPr>
        <w:t>-202</w:t>
      </w:r>
      <w:r w:rsidR="00AB4D9C">
        <w:rPr>
          <w:sz w:val="36"/>
          <w:szCs w:val="36"/>
        </w:rPr>
        <w:t>6</w:t>
      </w:r>
      <w:r w:rsidRPr="006C69FA">
        <w:rPr>
          <w:sz w:val="36"/>
          <w:szCs w:val="36"/>
        </w:rPr>
        <w:t xml:space="preserve"> Sport Schedule</w:t>
      </w:r>
    </w:p>
    <w:tbl>
      <w:tblPr>
        <w:tblStyle w:val="TableGrid"/>
        <w:tblpPr w:leftFromText="180" w:rightFromText="180" w:vertAnchor="text" w:horzAnchor="margin" w:tblpY="883"/>
        <w:tblW w:w="9277" w:type="dxa"/>
        <w:tblLook w:val="04A0" w:firstRow="1" w:lastRow="0" w:firstColumn="1" w:lastColumn="0" w:noHBand="0" w:noVBand="1"/>
      </w:tblPr>
      <w:tblGrid>
        <w:gridCol w:w="1748"/>
        <w:gridCol w:w="1428"/>
        <w:gridCol w:w="1355"/>
        <w:gridCol w:w="2900"/>
        <w:gridCol w:w="1846"/>
      </w:tblGrid>
      <w:tr w:rsidR="00487DBF" w14:paraId="4BCD80F3" w14:textId="17854115" w:rsidTr="00EC1FE1">
        <w:trPr>
          <w:trHeight w:val="274"/>
        </w:trPr>
        <w:tc>
          <w:tcPr>
            <w:tcW w:w="1748" w:type="dxa"/>
          </w:tcPr>
          <w:p w14:paraId="085065AD" w14:textId="77777777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Sport</w:t>
            </w:r>
          </w:p>
        </w:tc>
        <w:tc>
          <w:tcPr>
            <w:tcW w:w="1428" w:type="dxa"/>
          </w:tcPr>
          <w:p w14:paraId="0F595FA3" w14:textId="77777777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Location</w:t>
            </w:r>
          </w:p>
        </w:tc>
        <w:tc>
          <w:tcPr>
            <w:tcW w:w="1355" w:type="dxa"/>
          </w:tcPr>
          <w:p w14:paraId="291F4BF0" w14:textId="2CDA9897" w:rsidR="00487DBF" w:rsidRDefault="00F72506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y &amp;</w:t>
            </w:r>
            <w:r w:rsidR="00487DBF">
              <w:rPr>
                <w:rFonts w:asciiTheme="minorHAnsi" w:hAnsiTheme="minorHAnsi" w:cstheme="minorHAnsi"/>
              </w:rPr>
              <w:t>Time</w:t>
            </w:r>
          </w:p>
        </w:tc>
        <w:tc>
          <w:tcPr>
            <w:tcW w:w="2900" w:type="dxa"/>
          </w:tcPr>
          <w:p w14:paraId="6675AF28" w14:textId="448122C2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846" w:type="dxa"/>
          </w:tcPr>
          <w:p w14:paraId="6E1E7E45" w14:textId="37784DC1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ach(es)</w:t>
            </w:r>
          </w:p>
        </w:tc>
      </w:tr>
      <w:tr w:rsidR="00487DBF" w14:paraId="09957FE3" w14:textId="43C231B3" w:rsidTr="00EC1FE1">
        <w:trPr>
          <w:trHeight w:val="798"/>
        </w:trPr>
        <w:tc>
          <w:tcPr>
            <w:tcW w:w="1748" w:type="dxa"/>
          </w:tcPr>
          <w:p w14:paraId="62CF230F" w14:textId="6A8BEE0D" w:rsidR="00487DBF" w:rsidRPr="006F3529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Swimming</w:t>
            </w:r>
          </w:p>
        </w:tc>
        <w:tc>
          <w:tcPr>
            <w:tcW w:w="1428" w:type="dxa"/>
          </w:tcPr>
          <w:p w14:paraId="3F80D156" w14:textId="15384CFB" w:rsidR="00487DBF" w:rsidRPr="006F3529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Town of Golden Pool</w:t>
            </w:r>
          </w:p>
        </w:tc>
        <w:tc>
          <w:tcPr>
            <w:tcW w:w="1355" w:type="dxa"/>
          </w:tcPr>
          <w:p w14:paraId="02B7CB53" w14:textId="77777777" w:rsidR="00C243C3" w:rsidRDefault="00C243C3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40DBE744" w14:textId="77777777" w:rsidR="00487DBF" w:rsidRDefault="00EC1FE1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ndays, Wednesdays and Fridays</w:t>
            </w:r>
          </w:p>
          <w:p w14:paraId="13A68C09" w14:textId="78A97669" w:rsidR="00EC1FE1" w:rsidRPr="006F3529" w:rsidRDefault="00EC1FE1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:30pm</w:t>
            </w:r>
          </w:p>
        </w:tc>
        <w:tc>
          <w:tcPr>
            <w:tcW w:w="2900" w:type="dxa"/>
          </w:tcPr>
          <w:p w14:paraId="2EBEBC34" w14:textId="77777777" w:rsidR="001E2ACA" w:rsidRDefault="001E2ACA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2CCE8372" w14:textId="70613352" w:rsidR="00487DBF" w:rsidRPr="006F3529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</w:t>
            </w:r>
            <w:r w:rsidR="00487DBF" w:rsidRPr="006F3529">
              <w:rPr>
                <w:rFonts w:asciiTheme="minorHAnsi" w:hAnsiTheme="minorHAnsi" w:cstheme="minorHAnsi"/>
              </w:rPr>
              <w:t xml:space="preserve"> 202</w:t>
            </w: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1846" w:type="dxa"/>
          </w:tcPr>
          <w:p w14:paraId="6B325F58" w14:textId="77777777" w:rsidR="001E2ACA" w:rsidRDefault="001E2ACA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0BF97E11" w14:textId="19F1C57F" w:rsidR="00487DBF" w:rsidRPr="006F3529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ckie Casey</w:t>
            </w:r>
          </w:p>
        </w:tc>
      </w:tr>
      <w:tr w:rsidR="00AB4D9C" w14:paraId="62C3FF87" w14:textId="77777777" w:rsidTr="00EC1FE1">
        <w:trPr>
          <w:trHeight w:val="798"/>
        </w:trPr>
        <w:tc>
          <w:tcPr>
            <w:tcW w:w="1748" w:type="dxa"/>
          </w:tcPr>
          <w:p w14:paraId="60FA97A2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79B460F5" w14:textId="6BD9F3A2" w:rsidR="00AB4D9C" w:rsidRPr="006F3529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wling</w:t>
            </w:r>
          </w:p>
        </w:tc>
        <w:tc>
          <w:tcPr>
            <w:tcW w:w="1428" w:type="dxa"/>
          </w:tcPr>
          <w:p w14:paraId="623A9162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17F894E3" w14:textId="72C89F9D" w:rsidR="00AB4D9C" w:rsidRPr="006F3529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olden Bowling</w:t>
            </w:r>
          </w:p>
        </w:tc>
        <w:tc>
          <w:tcPr>
            <w:tcW w:w="1355" w:type="dxa"/>
          </w:tcPr>
          <w:p w14:paraId="75A2E0A3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367481F0" w14:textId="608CAD1A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  <w:tc>
          <w:tcPr>
            <w:tcW w:w="2900" w:type="dxa"/>
          </w:tcPr>
          <w:p w14:paraId="2E7C831A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2EA993E1" w14:textId="2A8564A4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  <w:tc>
          <w:tcPr>
            <w:tcW w:w="1846" w:type="dxa"/>
          </w:tcPr>
          <w:p w14:paraId="7ACFCCF4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3A9AE15A" w14:textId="5D3AD0A8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</w:tr>
      <w:tr w:rsidR="00A509D2" w14:paraId="6180FAC3" w14:textId="77777777" w:rsidTr="00EC1FE1">
        <w:trPr>
          <w:trHeight w:val="798"/>
        </w:trPr>
        <w:tc>
          <w:tcPr>
            <w:tcW w:w="1748" w:type="dxa"/>
          </w:tcPr>
          <w:p w14:paraId="5BF2F2A5" w14:textId="77777777" w:rsidR="00A509D2" w:rsidRDefault="00A509D2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19575D12" w14:textId="5AC7846D" w:rsidR="00A509D2" w:rsidRPr="00A509D2" w:rsidRDefault="00A509D2" w:rsidP="00A509D2">
            <w:pPr>
              <w:rPr>
                <w:rFonts w:asciiTheme="minorHAnsi" w:hAnsiTheme="minorHAnsi" w:cstheme="minorHAnsi"/>
              </w:rPr>
            </w:pPr>
            <w:proofErr w:type="spellStart"/>
            <w:r>
              <w:t>FUNdamentals</w:t>
            </w:r>
            <w:proofErr w:type="spellEnd"/>
          </w:p>
        </w:tc>
        <w:tc>
          <w:tcPr>
            <w:tcW w:w="1428" w:type="dxa"/>
          </w:tcPr>
          <w:p w14:paraId="479A37B5" w14:textId="658D7885" w:rsidR="00A509D2" w:rsidRDefault="00A509D2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t>Alexander Park Elementary School</w:t>
            </w:r>
          </w:p>
        </w:tc>
        <w:tc>
          <w:tcPr>
            <w:tcW w:w="1355" w:type="dxa"/>
          </w:tcPr>
          <w:p w14:paraId="01B141BC" w14:textId="77777777" w:rsidR="00A509D2" w:rsidRDefault="00A509D2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uesdays </w:t>
            </w:r>
          </w:p>
          <w:p w14:paraId="0257EF21" w14:textId="1E9C2EAA" w:rsidR="00A509D2" w:rsidRDefault="00A509D2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:05-</w:t>
            </w:r>
            <w:r w:rsidR="00EC7C99">
              <w:rPr>
                <w:rFonts w:asciiTheme="minorHAnsi" w:hAnsiTheme="minorHAnsi" w:cstheme="minorHAnsi"/>
              </w:rPr>
              <w:t>4:05pm</w:t>
            </w:r>
          </w:p>
        </w:tc>
        <w:tc>
          <w:tcPr>
            <w:tcW w:w="2900" w:type="dxa"/>
          </w:tcPr>
          <w:p w14:paraId="027D6656" w14:textId="15D1E1EB" w:rsidR="00A509D2" w:rsidRDefault="00A91311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ruary 2026 – May 2026</w:t>
            </w:r>
          </w:p>
        </w:tc>
        <w:tc>
          <w:tcPr>
            <w:tcW w:w="1846" w:type="dxa"/>
          </w:tcPr>
          <w:p w14:paraId="1FCB9E34" w14:textId="1A9DB7EB" w:rsidR="00A509D2" w:rsidRDefault="00EC7C99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honda Hamilton</w:t>
            </w:r>
          </w:p>
        </w:tc>
      </w:tr>
    </w:tbl>
    <w:p w14:paraId="37A944BE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73BF06C9" w14:textId="77777777" w:rsidR="00770AB7" w:rsidRDefault="00770AB7" w:rsidP="0041703A">
      <w:pPr>
        <w:tabs>
          <w:tab w:val="left" w:pos="1080"/>
        </w:tabs>
      </w:pPr>
    </w:p>
    <w:p w14:paraId="387F6C34" w14:textId="77777777" w:rsidR="007C5872" w:rsidRDefault="007C5872" w:rsidP="002D06D3">
      <w:pPr>
        <w:ind w:firstLine="720"/>
      </w:pPr>
    </w:p>
    <w:p w14:paraId="63B00961" w14:textId="11D5BA40" w:rsidR="00C156C0" w:rsidRDefault="00C156C0" w:rsidP="002D06D3">
      <w:pPr>
        <w:ind w:firstLine="720"/>
      </w:pPr>
    </w:p>
    <w:sectPr w:rsidR="00C156C0" w:rsidSect="00B1240B">
      <w:headerReference w:type="default" r:id="rId9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EB0D7" w14:textId="77777777" w:rsidR="0085284B" w:rsidRDefault="0085284B" w:rsidP="00F56A40">
      <w:pPr>
        <w:spacing w:after="0" w:line="240" w:lineRule="auto"/>
      </w:pPr>
      <w:r>
        <w:separator/>
      </w:r>
    </w:p>
  </w:endnote>
  <w:endnote w:type="continuationSeparator" w:id="0">
    <w:p w14:paraId="25BD22CF" w14:textId="77777777" w:rsidR="0085284B" w:rsidRDefault="0085284B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D468B" w14:textId="77777777" w:rsidR="0085284B" w:rsidRDefault="0085284B" w:rsidP="00F56A40">
      <w:pPr>
        <w:spacing w:after="0" w:line="240" w:lineRule="auto"/>
      </w:pPr>
      <w:r>
        <w:separator/>
      </w:r>
    </w:p>
  </w:footnote>
  <w:footnote w:type="continuationSeparator" w:id="0">
    <w:p w14:paraId="2EDD3738" w14:textId="77777777" w:rsidR="0085284B" w:rsidRDefault="0085284B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D0350" w14:textId="77777777" w:rsidR="00F56A40" w:rsidRDefault="00C54A34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699EA71" wp14:editId="49C3BFF3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5A7B161" wp14:editId="3D4CC9DA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8A7BA2" w14:textId="40D82D1F" w:rsidR="00AD73C3" w:rsidRPr="0000508E" w:rsidRDefault="0000508E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  <w:t>GOLDE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5A7B16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5F8A7BA2" w14:textId="40D82D1F" w:rsidR="00AD73C3" w:rsidRPr="0000508E" w:rsidRDefault="0000508E">
                    <w:pPr>
                      <w:rPr>
                        <w:b/>
                        <w:color w:val="FFFFFF" w:themeColor="background1"/>
                        <w:sz w:val="36"/>
                        <w:szCs w:val="36"/>
                        <w:lang w:val="en-US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  <w:lang w:val="en-US"/>
                      </w:rPr>
                      <w:t>GOLDEN</w:t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5E89486" wp14:editId="0696BAD7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0508E"/>
    <w:rsid w:val="00015D8A"/>
    <w:rsid w:val="00017AC1"/>
    <w:rsid w:val="00020FD4"/>
    <w:rsid w:val="00072865"/>
    <w:rsid w:val="000B2254"/>
    <w:rsid w:val="000E73F3"/>
    <w:rsid w:val="00122676"/>
    <w:rsid w:val="00126BC2"/>
    <w:rsid w:val="00150448"/>
    <w:rsid w:val="0017747F"/>
    <w:rsid w:val="001D64CF"/>
    <w:rsid w:val="001E1F76"/>
    <w:rsid w:val="001E2ACA"/>
    <w:rsid w:val="001F664E"/>
    <w:rsid w:val="00214F1B"/>
    <w:rsid w:val="002A1F39"/>
    <w:rsid w:val="002D06D3"/>
    <w:rsid w:val="0031143F"/>
    <w:rsid w:val="00315955"/>
    <w:rsid w:val="00373E0B"/>
    <w:rsid w:val="003C6BDF"/>
    <w:rsid w:val="003D1843"/>
    <w:rsid w:val="003D6DFD"/>
    <w:rsid w:val="003F6D65"/>
    <w:rsid w:val="0041703A"/>
    <w:rsid w:val="00433BFF"/>
    <w:rsid w:val="004345AD"/>
    <w:rsid w:val="00437EA3"/>
    <w:rsid w:val="00444169"/>
    <w:rsid w:val="0047531F"/>
    <w:rsid w:val="00487DBF"/>
    <w:rsid w:val="00507B1C"/>
    <w:rsid w:val="00541D47"/>
    <w:rsid w:val="00546C06"/>
    <w:rsid w:val="005E6C03"/>
    <w:rsid w:val="0063508A"/>
    <w:rsid w:val="006876A3"/>
    <w:rsid w:val="006C3FC4"/>
    <w:rsid w:val="006C69FA"/>
    <w:rsid w:val="006C7C1B"/>
    <w:rsid w:val="006E147F"/>
    <w:rsid w:val="006F3529"/>
    <w:rsid w:val="00760CF4"/>
    <w:rsid w:val="00770AB7"/>
    <w:rsid w:val="00772D29"/>
    <w:rsid w:val="007C5872"/>
    <w:rsid w:val="007D4005"/>
    <w:rsid w:val="007F06ED"/>
    <w:rsid w:val="0085284B"/>
    <w:rsid w:val="008914A1"/>
    <w:rsid w:val="00893E73"/>
    <w:rsid w:val="008C6166"/>
    <w:rsid w:val="008D0B0D"/>
    <w:rsid w:val="008D4E43"/>
    <w:rsid w:val="008E2D0D"/>
    <w:rsid w:val="008E7F18"/>
    <w:rsid w:val="008F7AD5"/>
    <w:rsid w:val="00932D83"/>
    <w:rsid w:val="009978DE"/>
    <w:rsid w:val="009A04E2"/>
    <w:rsid w:val="009A5AED"/>
    <w:rsid w:val="009C0F7E"/>
    <w:rsid w:val="00A509D2"/>
    <w:rsid w:val="00A91311"/>
    <w:rsid w:val="00AB4D9C"/>
    <w:rsid w:val="00AD73C3"/>
    <w:rsid w:val="00AE5609"/>
    <w:rsid w:val="00B1240B"/>
    <w:rsid w:val="00B774F8"/>
    <w:rsid w:val="00B832AA"/>
    <w:rsid w:val="00B86E94"/>
    <w:rsid w:val="00B909DC"/>
    <w:rsid w:val="00BA6680"/>
    <w:rsid w:val="00BE32F4"/>
    <w:rsid w:val="00BE7EEF"/>
    <w:rsid w:val="00C156C0"/>
    <w:rsid w:val="00C243C3"/>
    <w:rsid w:val="00C3430F"/>
    <w:rsid w:val="00C54A34"/>
    <w:rsid w:val="00C60373"/>
    <w:rsid w:val="00C8044D"/>
    <w:rsid w:val="00CD0902"/>
    <w:rsid w:val="00CE2377"/>
    <w:rsid w:val="00CE290A"/>
    <w:rsid w:val="00CE6E1B"/>
    <w:rsid w:val="00D0471A"/>
    <w:rsid w:val="00D64E1F"/>
    <w:rsid w:val="00D866A3"/>
    <w:rsid w:val="00DC31E6"/>
    <w:rsid w:val="00DD7AEA"/>
    <w:rsid w:val="00E14D9C"/>
    <w:rsid w:val="00E50EE7"/>
    <w:rsid w:val="00E558FE"/>
    <w:rsid w:val="00E574A2"/>
    <w:rsid w:val="00EC1FE1"/>
    <w:rsid w:val="00EC7C99"/>
    <w:rsid w:val="00EF1D78"/>
    <w:rsid w:val="00EF39F2"/>
    <w:rsid w:val="00F12664"/>
    <w:rsid w:val="00F22B17"/>
    <w:rsid w:val="00F4654C"/>
    <w:rsid w:val="00F56A40"/>
    <w:rsid w:val="00F63BC2"/>
    <w:rsid w:val="00F66D45"/>
    <w:rsid w:val="00F72506"/>
    <w:rsid w:val="00F85202"/>
    <w:rsid w:val="00FB5532"/>
    <w:rsid w:val="00FD1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5E8C1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  <w:style w:type="character" w:styleId="UnresolvedMention">
    <w:name w:val="Unresolved Mention"/>
    <w:basedOn w:val="DefaultParagraphFont"/>
    <w:uiPriority w:val="99"/>
    <w:semiHidden/>
    <w:unhideWhenUsed/>
    <w:rsid w:val="006F35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b551447347fd5757224d515febd71caf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406808ad336a33152a4f1c7b61976d88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2.xml><?xml version="1.0" encoding="utf-8"?>
<ds:datastoreItem xmlns:ds="http://schemas.openxmlformats.org/officeDocument/2006/customXml" ds:itemID="{AA1CE895-F7EA-4E7B-94C9-EE11BCCC81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036733-9f01-4bd5-b7ea-c8ea1d664f3b"/>
    <ds:schemaRef ds:uri="b1e9e0cc-c42d-4d60-ac14-91ee45cf67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</Words>
  <Characters>307</Characters>
  <Application>Microsoft Office Word</Application>
  <DocSecurity>0</DocSecurity>
  <Lines>10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9</cp:revision>
  <cp:lastPrinted>2018-03-20T20:45:00Z</cp:lastPrinted>
  <dcterms:created xsi:type="dcterms:W3CDTF">2025-10-03T21:03:00Z</dcterms:created>
  <dcterms:modified xsi:type="dcterms:W3CDTF">2026-04-0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